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636583" w14:textId="734B278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 w:eastAsia="sr-Latn-RS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bookmarkStart w:id="0" w:name="_GoBack"/>
      <w:bookmarkEnd w:id="0"/>
    </w:p>
    <w:p w14:paraId="20D9F9A3" w14:textId="073E79E5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14670195" w14:textId="204D013A" w:rsidR="00C86AFA" w:rsidRPr="00656E25" w:rsidRDefault="00656E25" w:rsidP="00656E25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За ову меру</w:t>
      </w:r>
      <w:r w:rsidR="00EB6AF3"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, уколико се изведеним радовима не мења спољни изглед зграде и ако немају утицај на заједничке делове зграде и њихово коришћење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9EF692A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22929E1D" w14:textId="024E9F11" w:rsidR="00C86AFA" w:rsidRPr="006575AC" w:rsidRDefault="00656E25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6E25">
        <w:rPr>
          <w:rFonts w:eastAsia="Calibri" w:cs="Times New Roman"/>
          <w:sz w:val="24"/>
          <w:szCs w:val="24"/>
          <w:lang w:val="sr-Cyrl-CS"/>
        </w:rPr>
        <w:t>За ову меру није потребна израда техничке документације, уколико се изведеним радовима не мења спољни изглед зграде и ако немају утицај на заједничке делове зграде и њихово коришћење;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54114091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3BE3B536" w14:textId="37DA22EE" w:rsidR="00C86AFA" w:rsidRPr="006575AC" w:rsidRDefault="00656E25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6E25">
        <w:rPr>
          <w:rFonts w:eastAsia="Calibri" w:cs="Times New Roman"/>
          <w:sz w:val="24"/>
          <w:szCs w:val="24"/>
          <w:lang w:val="sr-Cyrl-CS"/>
        </w:rPr>
        <w:t>За ову меру није потребна израда техничке документације, уколико се изведеним радовима не мења спољни изглед зграде и ако немају утицај на заједничке делове зграде и њихово коришћење;</w:t>
      </w: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52114BB2" w14:textId="28242A44" w:rsidR="00C86AFA" w:rsidRPr="006575AC" w:rsidRDefault="00EB6AF3" w:rsidP="00656E25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  <w:r w:rsidRPr="006575AC">
        <w:br/>
      </w:r>
      <w:r w:rsidR="00C86AFA"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A9799FB" w:rsidRPr="006575AC">
        <w:rPr>
          <w:rFonts w:eastAsia="Calibri" w:cs="Times New Roman"/>
          <w:sz w:val="24"/>
          <w:szCs w:val="24"/>
          <w:lang w:val="sr-Cyrl-CS"/>
        </w:rPr>
        <w:t>у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  <w:r w:rsidR="00656E25">
        <w:rPr>
          <w:rFonts w:eastAsia="Calibri" w:cs="Times New Roman"/>
          <w:sz w:val="24"/>
          <w:szCs w:val="24"/>
          <w:lang w:val="sr-Cyrl-CS"/>
        </w:rPr>
        <w:t xml:space="preserve"> решења о одобрењу за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извођење радова</w:t>
      </w:r>
      <w:r w:rsidR="00656E25">
        <w:rPr>
          <w:rFonts w:eastAsia="Calibri" w:cs="Times New Roman"/>
          <w:sz w:val="24"/>
          <w:szCs w:val="24"/>
          <w:lang w:val="sr-Cyrl-CS"/>
        </w:rPr>
        <w:t>.</w:t>
      </w:r>
    </w:p>
    <w:p w14:paraId="7C91D157" w14:textId="0FE36E6A" w:rsidR="00C86AFA" w:rsidRPr="006575AC" w:rsidRDefault="00656E25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За насељена места Нови Бечеј и Кумане пре издавања </w:t>
      </w:r>
      <w:r w:rsidRPr="00656E25">
        <w:rPr>
          <w:rFonts w:eastAsia="Calibri" w:cs="Times New Roman"/>
          <w:sz w:val="24"/>
          <w:szCs w:val="24"/>
          <w:lang w:val="sr-Cyrl-CS"/>
        </w:rPr>
        <w:t>решења о одобрењу за извођење радова</w:t>
      </w:r>
      <w:r>
        <w:rPr>
          <w:rFonts w:eastAsia="Calibri" w:cs="Times New Roman"/>
          <w:sz w:val="24"/>
          <w:szCs w:val="24"/>
          <w:lang w:val="sr-Cyrl-CS"/>
        </w:rPr>
        <w:t xml:space="preserve"> потребно је прибавити локацијске услове за изградњу прикључка на градску гасну мрежу.</w:t>
      </w: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62D18D8C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5EA31736" w14:textId="57BAD6DE" w:rsidR="00C86AFA" w:rsidRPr="006575AC" w:rsidRDefault="00656E25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6E25">
        <w:rPr>
          <w:rFonts w:eastAsia="Calibri" w:cs="Times New Roman"/>
          <w:sz w:val="24"/>
          <w:szCs w:val="24"/>
          <w:lang w:val="sr-Cyrl-CS"/>
        </w:rPr>
        <w:t>За ову меру није потребна израда техничке документације, уколико се изведеним радовима не мења спољни изглед зграде и ако немају утицај на заједничке делове зграде и њихово коришћење;</w:t>
      </w:r>
    </w:p>
    <w:p w14:paraId="4A23D201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0B854182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51A382EB" w14:textId="181CB21A" w:rsidR="00EB6AF3" w:rsidRDefault="006A55EC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A55EC">
        <w:rPr>
          <w:rFonts w:eastAsia="Calibri" w:cs="Times New Roman"/>
          <w:sz w:val="24"/>
          <w:szCs w:val="24"/>
          <w:lang w:val="sr-Cyrl-CS"/>
        </w:rPr>
        <w:t>Ова мера се реализује на основу решења о одобрењу за извођење радова.</w:t>
      </w:r>
    </w:p>
    <w:p w14:paraId="1FE94420" w14:textId="77777777" w:rsidR="006A55EC" w:rsidRPr="006575AC" w:rsidRDefault="006A55EC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4025CC79" w14:textId="77777777" w:rsidR="006A55EC" w:rsidRDefault="006A55EC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bookmarkStart w:id="1" w:name="_Hlk136517551"/>
      <w:r w:rsidRPr="006A55EC">
        <w:rPr>
          <w:rFonts w:eastAsia="Calibri" w:cs="Times New Roman"/>
          <w:sz w:val="24"/>
          <w:szCs w:val="24"/>
          <w:lang w:val="sr-Cyrl-CS"/>
        </w:rPr>
        <w:t>За ову меру није потребна израда техничке документације, уколико се изведеним радовима не мења спољни изглед зграде и ако немају утицај на заједничке делове зграде и њихово коришћење;</w:t>
      </w:r>
    </w:p>
    <w:p w14:paraId="6B238770" w14:textId="052215B4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1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11A6ED9B" w14:textId="5863FD5B" w:rsidR="000C2C82" w:rsidRPr="00640621" w:rsidRDefault="006A55EC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  <w:r w:rsidRPr="006A55EC">
        <w:rPr>
          <w:rFonts w:eastAsia="Calibri" w:cs="Times New Roman"/>
          <w:sz w:val="24"/>
          <w:szCs w:val="24"/>
          <w:lang w:val="sr-Cyrl-CS"/>
        </w:rPr>
        <w:t>За ову меру није потребна израда техничке документације, уколико се изведеним радовима не мења спољни изглед зграде и ако немају утицај на заједничке делове зграде и њихово коришћење;</w:t>
      </w:r>
    </w:p>
    <w:sectPr w:rsidR="000C2C82" w:rsidRPr="00640621" w:rsidSect="000B20E6">
      <w:pgSz w:w="11906" w:h="16838" w:code="9"/>
      <w:pgMar w:top="709" w:right="1134" w:bottom="426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A13D69" w14:textId="77777777" w:rsidR="00B45D0B" w:rsidRDefault="00B45D0B" w:rsidP="001E2F65">
      <w:r>
        <w:separator/>
      </w:r>
    </w:p>
  </w:endnote>
  <w:endnote w:type="continuationSeparator" w:id="0">
    <w:p w14:paraId="695C615A" w14:textId="77777777" w:rsidR="00B45D0B" w:rsidRDefault="00B45D0B" w:rsidP="001E2F65">
      <w:r>
        <w:continuationSeparator/>
      </w:r>
    </w:p>
  </w:endnote>
  <w:endnote w:type="continuationNotice" w:id="1">
    <w:p w14:paraId="2E9D9B41" w14:textId="77777777" w:rsidR="00B45D0B" w:rsidRDefault="00B45D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ACCCE1" w14:textId="77777777" w:rsidR="00B45D0B" w:rsidRDefault="00B45D0B" w:rsidP="001E2F65">
      <w:r>
        <w:separator/>
      </w:r>
    </w:p>
  </w:footnote>
  <w:footnote w:type="continuationSeparator" w:id="0">
    <w:p w14:paraId="2823E0B7" w14:textId="77777777" w:rsidR="00B45D0B" w:rsidRDefault="00B45D0B" w:rsidP="001E2F65">
      <w:r>
        <w:continuationSeparator/>
      </w:r>
    </w:p>
  </w:footnote>
  <w:footnote w:type="continuationNotice" w:id="1">
    <w:p w14:paraId="12E5F242" w14:textId="77777777" w:rsidR="00B45D0B" w:rsidRDefault="00B45D0B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B20E6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2206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6E25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5EC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45D0B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07D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2FAEB31-7D9A-4BD2-91B1-F3984671A8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8</Words>
  <Characters>221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25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PC1</cp:lastModifiedBy>
  <cp:revision>2</cp:revision>
  <cp:lastPrinted>2023-09-11T08:19:00Z</cp:lastPrinted>
  <dcterms:created xsi:type="dcterms:W3CDTF">2023-09-11T08:19:00Z</dcterms:created>
  <dcterms:modified xsi:type="dcterms:W3CDTF">2023-09-11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